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jessica velazquez</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jessic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velazquez</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8275w. elizabeth ave. apt. 6 niles 60714</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jesisca1595@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9189890</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valentin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0/15/2017</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Leobardo</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4/5/2023</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auricio</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6/14/2024</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4/5/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